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342F1" w14:textId="77777777" w:rsidR="003E0902" w:rsidRDefault="00000000">
      <w:pPr>
        <w:pStyle w:val="a6"/>
      </w:pPr>
      <w:r>
        <w:t xml:space="preserve"> Title </w:t>
      </w:r>
    </w:p>
    <w:p w14:paraId="6D5C058B" w14:textId="77777777" w:rsidR="003E0902" w:rsidRDefault="00000000" w:rsidP="00C57840">
      <w:pPr>
        <w:pStyle w:val="a7"/>
      </w:pPr>
      <w:r>
        <w:t xml:space="preserve"> Subtitle </w:t>
      </w:r>
    </w:p>
    <w:p w14:paraId="7E4D9835" w14:textId="77777777" w:rsidR="003E0902" w:rsidRDefault="00000000">
      <w:pPr>
        <w:pStyle w:val="Author"/>
      </w:pPr>
      <w:r>
        <w:t xml:space="preserve"> Author </w:t>
      </w:r>
    </w:p>
    <w:p w14:paraId="01D52D0F" w14:textId="77777777" w:rsidR="003E0902" w:rsidRDefault="00000000">
      <w:pPr>
        <w:pStyle w:val="a8"/>
      </w:pPr>
      <w:r>
        <w:t xml:space="preserve"> Date </w:t>
      </w:r>
    </w:p>
    <w:p w14:paraId="6A2E390A" w14:textId="77777777" w:rsidR="003E0902" w:rsidRDefault="00000000">
      <w:pPr>
        <w:pStyle w:val="Abstract"/>
      </w:pPr>
      <w:r>
        <w:t xml:space="preserve"> Abstract </w:t>
      </w:r>
    </w:p>
    <w:p w14:paraId="0A4F355E" w14:textId="77777777" w:rsidR="003E0902" w:rsidRPr="00C57840" w:rsidRDefault="00000000" w:rsidP="00256050">
      <w:pPr>
        <w:pStyle w:val="16"/>
        <w:spacing w:after="240"/>
        <w:ind w:firstLine="240"/>
        <w:rPr>
          <w:lang w:eastAsia="ja-JP"/>
        </w:rPr>
      </w:pPr>
      <w:bookmarkStart w:id="0" w:name="heading-1"/>
      <w:r>
        <w:t xml:space="preserve"> Heading 1 </w:t>
      </w:r>
      <w:bookmarkEnd w:id="0"/>
    </w:p>
    <w:p w14:paraId="3320E609" w14:textId="77777777" w:rsidR="00DD4B53" w:rsidRDefault="00DD4B53" w:rsidP="0036521E">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8">
        <w:r>
          <w:rPr>
            <w:rStyle w:val="af"/>
          </w:rPr>
          <w:t xml:space="preserve"> Hyperlink </w:t>
        </w:r>
      </w:hyperlink>
      <w:r>
        <w:t xml:space="preserve"> .     Footnote. </w:t>
      </w:r>
      <w:r>
        <w:rPr>
          <w:rStyle w:val="ae"/>
        </w:rPr>
        <w:footnoteReference w:id="1"/>
      </w:r>
    </w:p>
    <w:p w14:paraId="71894FD1" w14:textId="77777777" w:rsidR="00A1757C" w:rsidRPr="00DD4B53" w:rsidRDefault="00A1757C" w:rsidP="00A1757C">
      <w:pPr>
        <w:pStyle w:val="a2"/>
        <w:ind w:firstLine="220"/>
        <w:rPr>
          <w:lang w:eastAsia="ja-JP"/>
        </w:rPr>
      </w:pPr>
    </w:p>
    <w:p w14:paraId="7C607C43" w14:textId="5A31A613" w:rsidR="00DA1518" w:rsidRPr="0054764A" w:rsidRDefault="00DA1518" w:rsidP="0054764A">
      <w:pPr>
        <w:pStyle w:val="16"/>
        <w:spacing w:after="240"/>
        <w:ind w:left="120" w:firstLine="240"/>
        <w:rPr>
          <w:lang w:eastAsia="ja-JP"/>
        </w:rPr>
      </w:pPr>
      <w:bookmarkStart w:id="1" w:name="_Hlk179022078"/>
      <w:r>
        <w:rPr>
          <w:rFonts w:hint="eastAsia"/>
          <w:lang w:eastAsia="ja-JP"/>
        </w:rPr>
        <w:t>長い見出し長い見出し長い見出し長い見出し長い見出し長い見出し</w:t>
      </w:r>
    </w:p>
    <w:bookmarkEnd w:id="1"/>
    <w:p w14:paraId="21449FC5" w14:textId="77777777" w:rsidR="00CD76D2" w:rsidRPr="00CD76D2" w:rsidRDefault="00CD76D2" w:rsidP="00DA1518">
      <w:pPr>
        <w:rPr>
          <w:lang w:eastAsia="ja-JP"/>
        </w:rPr>
      </w:pPr>
    </w:p>
    <w:p w14:paraId="1BBEFD84" w14:textId="727B94E5" w:rsidR="003E0902" w:rsidRPr="00D60221" w:rsidRDefault="00000000" w:rsidP="00D60221">
      <w:pPr>
        <w:pStyle w:val="22"/>
        <w:spacing w:after="120"/>
        <w:rPr>
          <w:lang w:eastAsia="ja-JP"/>
        </w:rPr>
      </w:pPr>
      <w:bookmarkStart w:id="2" w:name="heading-2"/>
      <w:r>
        <w:rPr>
          <w:lang w:eastAsia="ja-JP"/>
        </w:rPr>
        <w:t xml:space="preserve"> Heading 2 </w:t>
      </w:r>
      <w:bookmarkEnd w:id="2"/>
    </w:p>
    <w:p w14:paraId="73DFB563" w14:textId="77777777" w:rsidR="0054764A" w:rsidRDefault="0054764A" w:rsidP="0054764A">
      <w:pPr>
        <w:pStyle w:val="a2"/>
        <w:ind w:firstLine="220"/>
        <w:rPr>
          <w:lang w:eastAsia="ja-JP"/>
        </w:rPr>
      </w:pPr>
    </w:p>
    <w:p w14:paraId="44E6A53F" w14:textId="77777777" w:rsidR="0054764A" w:rsidRDefault="0054764A" w:rsidP="005968CD">
      <w:pPr>
        <w:pStyle w:val="3"/>
        <w:spacing w:after="120"/>
      </w:pPr>
      <w:r>
        <w:t xml:space="preserve">3. </w:t>
      </w:r>
      <w:proofErr w:type="spellStart"/>
      <w:r>
        <w:t>禁断の部屋への道</w:t>
      </w:r>
      <w:proofErr w:type="spellEnd"/>
    </w:p>
    <w:p w14:paraId="1FAB6447" w14:textId="77777777" w:rsidR="00617840" w:rsidRPr="00617840" w:rsidRDefault="00617840" w:rsidP="00617840">
      <w:pPr>
        <w:pStyle w:val="a2"/>
        <w:ind w:firstLine="220"/>
        <w:rPr>
          <w:lang w:eastAsia="ja-JP"/>
        </w:rPr>
      </w:pPr>
    </w:p>
    <w:p w14:paraId="6447E6D0" w14:textId="77777777" w:rsidR="00617840" w:rsidRDefault="00617840" w:rsidP="00C03964">
      <w:pPr>
        <w:pStyle w:val="22"/>
        <w:spacing w:after="120"/>
      </w:pPr>
      <w:bookmarkStart w:id="3" w:name="p70-例21"/>
      <w:r>
        <w:t>p70　例21</w:t>
      </w:r>
      <w:bookmarkEnd w:id="3"/>
    </w:p>
    <w:p w14:paraId="01318855" w14:textId="77777777" w:rsidR="00617840" w:rsidRPr="00617840" w:rsidRDefault="00617840" w:rsidP="00617840">
      <w:pPr>
        <w:pStyle w:val="a2"/>
        <w:ind w:firstLine="220"/>
        <w:rPr>
          <w:lang w:eastAsia="ja-JP"/>
        </w:rPr>
      </w:pPr>
    </w:p>
    <w:p w14:paraId="54E9A1A2" w14:textId="25FB6753" w:rsidR="003E0902" w:rsidRDefault="00000000" w:rsidP="009853CA">
      <w:pPr>
        <w:pStyle w:val="4"/>
        <w:spacing w:before="120" w:after="120"/>
      </w:pPr>
      <w:bookmarkStart w:id="4" w:name="heading-4"/>
      <w:r>
        <w:lastRenderedPageBreak/>
        <w:t xml:space="preserve">Heading 4 </w:t>
      </w:r>
      <w:bookmarkEnd w:id="4"/>
    </w:p>
    <w:p w14:paraId="21EA9D3E" w14:textId="77777777" w:rsidR="003E0902" w:rsidRDefault="00000000" w:rsidP="002A5CEB">
      <w:pPr>
        <w:pStyle w:val="50"/>
      </w:pPr>
      <w:bookmarkStart w:id="5" w:name="heading-5"/>
      <w:r>
        <w:t xml:space="preserve"> Heading 5 </w:t>
      </w:r>
      <w:bookmarkEnd w:id="5"/>
    </w:p>
    <w:p w14:paraId="409F21C0" w14:textId="77777777" w:rsidR="003E0902" w:rsidRDefault="00000000" w:rsidP="004C65A7">
      <w:pPr>
        <w:pStyle w:val="a2"/>
        <w:ind w:firstLine="220"/>
      </w:pPr>
      <w:bookmarkStart w:id="6" w:name="heading-6"/>
      <w:r>
        <w:t xml:space="preserve"> Heading 6 </w:t>
      </w:r>
      <w:bookmarkEnd w:id="6"/>
    </w:p>
    <w:p w14:paraId="33DE8E81" w14:textId="77777777" w:rsidR="003E0902" w:rsidRDefault="00000000" w:rsidP="00045F38">
      <w:bookmarkStart w:id="7" w:name="heading-7"/>
      <w:r>
        <w:t xml:space="preserve"> Heading 7 </w:t>
      </w:r>
      <w:bookmarkEnd w:id="7"/>
    </w:p>
    <w:p w14:paraId="7C0DB6D6" w14:textId="77777777" w:rsidR="003E0902" w:rsidRDefault="00000000">
      <w:pPr>
        <w:pStyle w:val="80"/>
      </w:pPr>
      <w:bookmarkStart w:id="8" w:name="heading-8"/>
      <w:r>
        <w:t xml:space="preserve"> Heading 8 </w:t>
      </w:r>
      <w:bookmarkEnd w:id="8"/>
    </w:p>
    <w:p w14:paraId="352C36FD" w14:textId="77777777" w:rsidR="003E0902" w:rsidRDefault="00000000">
      <w:pPr>
        <w:pStyle w:val="90"/>
      </w:pPr>
      <w:bookmarkStart w:id="9" w:name="heading-9"/>
      <w:r>
        <w:t xml:space="preserve"> Heading 9 </w:t>
      </w:r>
      <w:bookmarkEnd w:id="9"/>
    </w:p>
    <w:p w14:paraId="7C465C80" w14:textId="77777777" w:rsidR="003E0902" w:rsidRDefault="00000000">
      <w:pPr>
        <w:pStyle w:val="FirstParagraph"/>
        <w:ind w:left="220" w:firstLine="220"/>
      </w:pPr>
      <w:r>
        <w:t xml:space="preserve"> First Paragraph. </w:t>
      </w:r>
    </w:p>
    <w:p w14:paraId="32579D7A" w14:textId="77777777" w:rsidR="003E0902" w:rsidRDefault="00000000">
      <w:pPr>
        <w:pStyle w:val="a2"/>
        <w:ind w:firstLine="220"/>
      </w:pPr>
      <w:r>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9">
        <w:r w:rsidR="003E0902">
          <w:rPr>
            <w:rStyle w:val="af"/>
          </w:rPr>
          <w:t xml:space="preserve"> Hyperlink </w:t>
        </w:r>
      </w:hyperlink>
      <w:r>
        <w:t xml:space="preserve"> .     Footnote. </w:t>
      </w:r>
      <w:r>
        <w:rPr>
          <w:rStyle w:val="ae"/>
        </w:rPr>
        <w:footnoteReference w:id="2"/>
      </w:r>
    </w:p>
    <w:p w14:paraId="66411847" w14:textId="77777777" w:rsidR="003E0902" w:rsidRDefault="00000000">
      <w:pPr>
        <w:pStyle w:val="aa"/>
        <w:ind w:firstLine="220"/>
      </w:pPr>
      <w:r>
        <w:t xml:space="preserve"> Block Text. </w:t>
      </w:r>
    </w:p>
    <w:p w14:paraId="35619732" w14:textId="77777777" w:rsidR="00E4533A" w:rsidRDefault="00000000">
      <w:pPr>
        <w:pStyle w:val="TableCaption"/>
      </w:pPr>
      <w:r>
        <w:t xml:space="preserve"> Table caption.</w:t>
      </w:r>
    </w:p>
    <w:p w14:paraId="6A4D3627" w14:textId="53927A10" w:rsidR="003E0902" w:rsidRDefault="00000000">
      <w:pPr>
        <w:pStyle w:val="TableCaption"/>
      </w:pPr>
      <w:r>
        <w:t xml:space="preserve"> </w:t>
      </w:r>
    </w:p>
    <w:p w14:paraId="47019D47" w14:textId="77777777" w:rsidR="007E18BE" w:rsidRDefault="007E18BE" w:rsidP="007E18BE">
      <w:pPr>
        <w:pStyle w:val="TableCaption"/>
      </w:pPr>
      <w:r>
        <w:t xml:space="preserve">Table caption. </w:t>
      </w:r>
    </w:p>
    <w:tbl>
      <w:tblPr>
        <w:tblStyle w:val="23"/>
        <w:tblW w:w="1152"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7E0" w:firstRow="1" w:lastRow="1" w:firstColumn="1" w:lastColumn="1" w:noHBand="1" w:noVBand="1"/>
      </w:tblPr>
      <w:tblGrid>
        <w:gridCol w:w="1112"/>
        <w:gridCol w:w="1234"/>
      </w:tblGrid>
      <w:tr w:rsidR="007E18BE" w14:paraId="6B0B4E0B" w14:textId="77777777" w:rsidTr="002560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Borders>
              <w:bottom w:val="none" w:sz="0" w:space="0" w:color="auto"/>
            </w:tcBorders>
          </w:tcPr>
          <w:p w14:paraId="23FB9878" w14:textId="77777777" w:rsidR="007E18BE" w:rsidRDefault="007E18BE" w:rsidP="00256050">
            <w:pPr>
              <w:pStyle w:val="Compact"/>
              <w:ind w:leftChars="-34" w:hangingChars="34" w:hanging="75"/>
              <w:rPr>
                <w:lang w:eastAsia="ja-JP"/>
              </w:rPr>
            </w:pPr>
            <w:r>
              <w:t xml:space="preserve"> Table </w:t>
            </w:r>
          </w:p>
        </w:tc>
        <w:tc>
          <w:tcPr>
            <w:cnfStyle w:val="000100000000" w:firstRow="0" w:lastRow="0" w:firstColumn="0" w:lastColumn="1" w:oddVBand="0" w:evenVBand="0" w:oddHBand="0" w:evenHBand="0" w:firstRowFirstColumn="0" w:firstRowLastColumn="0" w:lastRowFirstColumn="0" w:lastRowLastColumn="0"/>
            <w:tcW w:w="0" w:type="auto"/>
            <w:tcBorders>
              <w:bottom w:val="none" w:sz="0" w:space="0" w:color="auto"/>
            </w:tcBorders>
          </w:tcPr>
          <w:p w14:paraId="0614E7BF" w14:textId="77777777" w:rsidR="007E18BE" w:rsidRDefault="007E18BE" w:rsidP="00256050">
            <w:pPr>
              <w:pStyle w:val="Compact"/>
              <w:ind w:firstLineChars="11" w:firstLine="24"/>
            </w:pPr>
            <w:r>
              <w:t xml:space="preserve"> Table </w:t>
            </w:r>
          </w:p>
        </w:tc>
      </w:tr>
      <w:tr w:rsidR="007E18BE" w14:paraId="5744C4B7" w14:textId="77777777" w:rsidTr="0025605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Borders>
              <w:top w:val="none" w:sz="0" w:space="0" w:color="auto"/>
            </w:tcBorders>
          </w:tcPr>
          <w:p w14:paraId="2BBDFD06" w14:textId="77777777" w:rsidR="007E18BE" w:rsidRDefault="007E18BE" w:rsidP="00256050">
            <w:pPr>
              <w:pStyle w:val="Compact"/>
              <w:ind w:leftChars="-34" w:hangingChars="34" w:hanging="75"/>
            </w:pPr>
            <w:r>
              <w:t xml:space="preserve"> 1 </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tcBorders>
          </w:tcPr>
          <w:p w14:paraId="32A0A0C7" w14:textId="77777777" w:rsidR="007E18BE" w:rsidRDefault="007E18BE" w:rsidP="00256050">
            <w:pPr>
              <w:pStyle w:val="Compact"/>
              <w:ind w:firstLineChars="11" w:firstLine="24"/>
            </w:pPr>
            <w:r>
              <w:t xml:space="preserve"> 2 </w:t>
            </w:r>
          </w:p>
        </w:tc>
      </w:tr>
    </w:tbl>
    <w:p w14:paraId="043B72D5" w14:textId="77777777" w:rsidR="007E18BE" w:rsidRDefault="007E18BE" w:rsidP="007E18BE">
      <w:pPr>
        <w:pStyle w:val="ImageCaption"/>
      </w:pPr>
      <w:r>
        <w:t xml:space="preserve"> Image Caption </w:t>
      </w:r>
    </w:p>
    <w:p w14:paraId="18D22A89" w14:textId="77777777" w:rsidR="007E18BE" w:rsidRDefault="007E18BE" w:rsidP="00312C4F">
      <w:pPr>
        <w:pStyle w:val="FirstParagraph"/>
        <w:ind w:firstLine="220"/>
      </w:pPr>
    </w:p>
    <w:p w14:paraId="62574F42" w14:textId="0F71B8FB" w:rsidR="003E0902" w:rsidRDefault="00000000" w:rsidP="00312C4F">
      <w:pPr>
        <w:pStyle w:val="FirstParagraph"/>
        <w:ind w:firstLine="220"/>
      </w:pPr>
      <w:r>
        <w:t xml:space="preserve"> Image </w:t>
      </w:r>
      <w:proofErr w:type="gramStart"/>
      <w:r>
        <w:t xml:space="preserve">Caption  </w:t>
      </w:r>
      <w:proofErr w:type="spellStart"/>
      <w:r>
        <w:t>DefinitionTerm</w:t>
      </w:r>
      <w:proofErr w:type="spellEnd"/>
      <w:proofErr w:type="gramEnd"/>
      <w:r>
        <w:t xml:space="preserve"> </w:t>
      </w:r>
    </w:p>
    <w:p w14:paraId="4A888F03" w14:textId="77777777" w:rsidR="003E0902" w:rsidRDefault="00000000">
      <w:pPr>
        <w:pStyle w:val="Definition"/>
      </w:pPr>
      <w:r>
        <w:t xml:space="preserve"> Definition </w:t>
      </w:r>
    </w:p>
    <w:p w14:paraId="73E33F7A" w14:textId="77777777" w:rsidR="003E0902" w:rsidRDefault="00000000">
      <w:pPr>
        <w:pStyle w:val="DefinitionTerm"/>
      </w:pPr>
      <w:r>
        <w:t xml:space="preserve"> </w:t>
      </w:r>
      <w:proofErr w:type="spellStart"/>
      <w:r>
        <w:t>DefinitionTerm</w:t>
      </w:r>
      <w:proofErr w:type="spellEnd"/>
      <w:r>
        <w:t xml:space="preserve"> </w:t>
      </w:r>
    </w:p>
    <w:p w14:paraId="70071FE8" w14:textId="77777777" w:rsidR="003E0902" w:rsidRDefault="00000000">
      <w:pPr>
        <w:pStyle w:val="Definition"/>
      </w:pPr>
      <w:r>
        <w:t xml:space="preserve"> Definition </w:t>
      </w:r>
    </w:p>
    <w:p w14:paraId="7CFE3C7F" w14:textId="77777777" w:rsidR="003A554D" w:rsidRDefault="003A554D">
      <w:pPr>
        <w:pStyle w:val="Definition"/>
        <w:rPr>
          <w:lang w:eastAsia="ja-JP"/>
        </w:rPr>
      </w:pPr>
    </w:p>
    <w:p w14:paraId="160A9BEA" w14:textId="77777777" w:rsidR="003A554D" w:rsidRPr="00091B90" w:rsidRDefault="003A554D" w:rsidP="003A554D">
      <w:pPr>
        <w:pStyle w:val="SourceCode"/>
        <w:spacing w:before="240"/>
        <w:ind w:left="110"/>
        <w:rPr>
          <w:rStyle w:val="HTML"/>
        </w:rPr>
      </w:pPr>
      <w:r w:rsidRPr="00091B90">
        <w:rPr>
          <w:rStyle w:val="HTML"/>
        </w:rPr>
        <w:t>$ ls</w:t>
      </w:r>
      <w:r w:rsidRPr="00091B90">
        <w:rPr>
          <w:rStyle w:val="HTML"/>
        </w:rPr>
        <w:br/>
        <w:t xml:space="preserve">data diary.txt </w:t>
      </w:r>
      <w:proofErr w:type="spellStart"/>
      <w:r w:rsidRPr="00091B90">
        <w:rPr>
          <w:rStyle w:val="HTML"/>
        </w:rPr>
        <w:t>hosts_mv</w:t>
      </w:r>
      <w:proofErr w:type="spellEnd"/>
      <w:r w:rsidRPr="00091B90">
        <w:rPr>
          <w:rStyle w:val="HTML"/>
        </w:rPr>
        <w:t xml:space="preserve"> mydiary.txt neko1.jpg neko2.jpg program sample</w:t>
      </w:r>
      <w:r w:rsidRPr="00091B90">
        <w:rPr>
          <w:rStyle w:val="HTML"/>
        </w:rPr>
        <w:br/>
      </w:r>
      <w:proofErr w:type="spellStart"/>
      <w:proofErr w:type="gramStart"/>
      <w:r w:rsidRPr="00091B90">
        <w:rPr>
          <w:rStyle w:val="HTML"/>
        </w:rPr>
        <w:t>today.hard</w:t>
      </w:r>
      <w:proofErr w:type="spellEnd"/>
      <w:proofErr w:type="gramEnd"/>
      <w:r w:rsidRPr="00091B90">
        <w:rPr>
          <w:rStyle w:val="HTML"/>
        </w:rPr>
        <w:t xml:space="preserve"> </w:t>
      </w:r>
      <w:proofErr w:type="spellStart"/>
      <w:r w:rsidRPr="00091B90">
        <w:rPr>
          <w:rStyle w:val="HTML"/>
        </w:rPr>
        <w:t>today.sym</w:t>
      </w:r>
      <w:proofErr w:type="spellEnd"/>
    </w:p>
    <w:p w14:paraId="520F312E" w14:textId="77777777" w:rsidR="003A554D" w:rsidRDefault="003A554D">
      <w:pPr>
        <w:pStyle w:val="Definition"/>
        <w:rPr>
          <w:lang w:eastAsia="ja-JP"/>
        </w:rPr>
      </w:pPr>
    </w:p>
    <w:p w14:paraId="72AC9C7A" w14:textId="77777777" w:rsidR="00A97D3B" w:rsidRDefault="00A97D3B">
      <w:pPr>
        <w:pStyle w:val="Definition"/>
        <w:rPr>
          <w:lang w:eastAsia="ja-JP"/>
        </w:rPr>
      </w:pPr>
    </w:p>
    <w:p w14:paraId="17A90B5B" w14:textId="71F34A39" w:rsidR="00A97D3B" w:rsidRDefault="00A97D3B" w:rsidP="00A97D3B">
      <w:pPr>
        <w:pStyle w:val="aa"/>
        <w:ind w:firstLine="220"/>
        <w:rPr>
          <w:lang w:eastAsia="ja-JP"/>
        </w:rPr>
      </w:pPr>
      <w:r>
        <w:rPr>
          <w:lang w:eastAsia="ja-JP"/>
        </w:rPr>
        <w:lastRenderedPageBreak/>
        <w:t>本書</w:t>
      </w:r>
      <w:r w:rsidR="00B0454C">
        <w:rPr>
          <w:rFonts w:hint="eastAsia"/>
          <w:lang w:eastAsia="ja-JP"/>
        </w:rPr>
        <w:t>では</w:t>
      </w:r>
      <w:r>
        <w:rPr>
          <w:lang w:eastAsia="ja-JP"/>
        </w:rPr>
        <w:t>シャットダウンする実行例を説明しています。</w:t>
      </w:r>
    </w:p>
    <w:p w14:paraId="625FFE3B" w14:textId="77777777" w:rsidR="00A97D3B" w:rsidRPr="00B0454C" w:rsidRDefault="00A97D3B">
      <w:pPr>
        <w:pStyle w:val="Definition"/>
        <w:rPr>
          <w:lang w:eastAsia="ja-JP"/>
        </w:rPr>
      </w:pPr>
    </w:p>
    <w:p w14:paraId="59B1EC99" w14:textId="77777777" w:rsidR="00E54BB9" w:rsidRDefault="00E54BB9">
      <w:pPr>
        <w:pStyle w:val="Definition"/>
        <w:rPr>
          <w:lang w:eastAsia="ja-JP"/>
        </w:rPr>
      </w:pPr>
    </w:p>
    <w:p w14:paraId="62FA8B4B" w14:textId="77777777" w:rsidR="00E54BB9" w:rsidRDefault="00E54BB9" w:rsidP="00280B76">
      <w:pPr>
        <w:pStyle w:val="a0"/>
        <w:ind w:left="440" w:hanging="440"/>
        <w:rPr>
          <w:lang w:eastAsia="ja-JP"/>
        </w:rPr>
      </w:pPr>
      <w:r>
        <w:rPr>
          <w:lang w:eastAsia="ja-JP"/>
        </w:rPr>
        <w:t>部屋の中にある古い書物</w:t>
      </w:r>
    </w:p>
    <w:p w14:paraId="40BEA7D8" w14:textId="77777777" w:rsidR="00E54BB9" w:rsidRDefault="00E54BB9" w:rsidP="00280B76">
      <w:pPr>
        <w:pStyle w:val="a0"/>
        <w:ind w:left="440" w:hanging="440"/>
      </w:pPr>
      <w:proofErr w:type="spellStart"/>
      <w:r>
        <w:t>壁に描かれたシンボル</w:t>
      </w:r>
      <w:proofErr w:type="spellEnd"/>
    </w:p>
    <w:p w14:paraId="55AF1468" w14:textId="302EA4AC" w:rsidR="00280B76" w:rsidRDefault="00280B76" w:rsidP="00280B76">
      <w:pPr>
        <w:pStyle w:val="20"/>
        <w:ind w:left="880" w:hanging="440"/>
      </w:pPr>
      <w:r>
        <w:rPr>
          <w:rFonts w:hint="eastAsia"/>
          <w:lang w:eastAsia="ja-JP"/>
        </w:rPr>
        <w:t>戦う犬</w:t>
      </w:r>
    </w:p>
    <w:p w14:paraId="6D39DD03" w14:textId="77777777" w:rsidR="00E54BB9" w:rsidRDefault="00E54BB9" w:rsidP="00280B76">
      <w:pPr>
        <w:pStyle w:val="a0"/>
        <w:ind w:left="440" w:hanging="440"/>
        <w:rPr>
          <w:lang w:eastAsia="ja-JP"/>
        </w:rPr>
      </w:pPr>
      <w:r>
        <w:rPr>
          <w:lang w:eastAsia="ja-JP"/>
        </w:rPr>
        <w:t>天井に吊るされた奇妙なランプ</w:t>
      </w:r>
    </w:p>
    <w:p w14:paraId="5FE0AA3C" w14:textId="77777777" w:rsidR="00E54BB9" w:rsidRDefault="00E54BB9" w:rsidP="00E54BB9">
      <w:pPr>
        <w:pStyle w:val="FirstParagraph"/>
        <w:ind w:left="220" w:firstLine="220"/>
        <w:rPr>
          <w:lang w:eastAsia="ja-JP"/>
        </w:rPr>
      </w:pPr>
      <w:r>
        <w:rPr>
          <w:lang w:eastAsia="ja-JP"/>
        </w:rPr>
        <w:t>さらに、各部屋に設置された仕掛けを解くためには、以下の手順が必要だった。</w:t>
      </w:r>
    </w:p>
    <w:p w14:paraId="48EF9A16" w14:textId="77777777" w:rsidR="00E54BB9" w:rsidRDefault="00E54BB9" w:rsidP="0075740B">
      <w:pPr>
        <w:pStyle w:val="a2"/>
        <w:ind w:firstLine="220"/>
        <w:rPr>
          <w:lang w:eastAsia="ja-JP"/>
        </w:rPr>
      </w:pPr>
      <w:r>
        <w:rPr>
          <w:lang w:eastAsia="ja-JP"/>
        </w:rPr>
        <w:t>最初に北の壁の隠し扉を探す。</w:t>
      </w:r>
    </w:p>
    <w:p w14:paraId="2AF7131D" w14:textId="77777777" w:rsidR="00E54BB9" w:rsidRDefault="00E54BB9" w:rsidP="00280B76">
      <w:pPr>
        <w:pStyle w:val="a"/>
        <w:ind w:left="440" w:hanging="440"/>
        <w:rPr>
          <w:lang w:eastAsia="ja-JP"/>
        </w:rPr>
      </w:pPr>
      <w:r>
        <w:rPr>
          <w:lang w:eastAsia="ja-JP"/>
        </w:rPr>
        <w:t>扉のシンボルを正しい順番で押す。</w:t>
      </w:r>
    </w:p>
    <w:p w14:paraId="52B337AA" w14:textId="77777777" w:rsidR="00280B76" w:rsidRDefault="00280B76" w:rsidP="00280B76">
      <w:pPr>
        <w:pStyle w:val="a"/>
        <w:ind w:left="440" w:hanging="440"/>
        <w:rPr>
          <w:lang w:eastAsia="ja-JP"/>
        </w:rPr>
      </w:pPr>
      <w:r>
        <w:rPr>
          <w:rFonts w:hint="eastAsia"/>
          <w:lang w:eastAsia="ja-JP"/>
        </w:rPr>
        <w:t>木に解いて戦う</w:t>
      </w:r>
    </w:p>
    <w:p w14:paraId="63A50032" w14:textId="25E80FCF" w:rsidR="00E54BB9" w:rsidRDefault="00E54BB9" w:rsidP="00280B76">
      <w:pPr>
        <w:pStyle w:val="2"/>
        <w:ind w:left="880" w:hanging="440"/>
        <w:rPr>
          <w:lang w:eastAsia="ja-JP"/>
        </w:rPr>
      </w:pPr>
      <w:proofErr w:type="spellStart"/>
      <w:r>
        <w:t>古代の言葉を呟く</w:t>
      </w:r>
      <w:proofErr w:type="spellEnd"/>
      <w:r>
        <w:t>。</w:t>
      </w:r>
    </w:p>
    <w:p w14:paraId="4C057500" w14:textId="77777777" w:rsidR="00E54BB9" w:rsidRDefault="00E54BB9" w:rsidP="00E54BB9">
      <w:pPr>
        <w:pStyle w:val="FirstParagraph"/>
        <w:ind w:left="220" w:firstLine="220"/>
        <w:rPr>
          <w:lang w:eastAsia="ja-JP"/>
        </w:rPr>
      </w:pPr>
      <w:r>
        <w:rPr>
          <w:lang w:eastAsia="ja-JP"/>
        </w:rPr>
        <w:t>この手順に従わなければ、次の部屋への道は開かれない仕組みだった。</w:t>
      </w:r>
    </w:p>
    <w:p w14:paraId="41AF1234" w14:textId="77777777" w:rsidR="005E3D50" w:rsidRDefault="005E3D50" w:rsidP="00E54BB9">
      <w:pPr>
        <w:pStyle w:val="Definition"/>
        <w:rPr>
          <w:lang w:eastAsia="ja-JP"/>
        </w:rPr>
      </w:pPr>
    </w:p>
    <w:p w14:paraId="5A307658" w14:textId="524BD173" w:rsidR="00E54BB9" w:rsidRDefault="00E54BB9" w:rsidP="00E54BB9">
      <w:pPr>
        <w:pStyle w:val="Definition"/>
        <w:rPr>
          <w:lang w:eastAsia="ja-JP"/>
        </w:rPr>
      </w:pPr>
      <w:r>
        <w:rPr>
          <w:lang w:eastAsia="ja-JP"/>
        </w:rPr>
        <w:t>図書館の探求には、特定のキーワードが必要だった。</w:t>
      </w:r>
    </w:p>
    <w:p w14:paraId="49C88498" w14:textId="2C939BE1" w:rsidR="00280B76" w:rsidRPr="00280B76" w:rsidRDefault="00E54BB9" w:rsidP="00280B76">
      <w:pPr>
        <w:pStyle w:val="DefinitionTerm"/>
        <w:rPr>
          <w:lang w:eastAsia="ja-JP"/>
        </w:rPr>
      </w:pPr>
      <w:r>
        <w:rPr>
          <w:lang w:eastAsia="ja-JP"/>
        </w:rPr>
        <w:t>真実の言葉</w:t>
      </w:r>
    </w:p>
    <w:p w14:paraId="74DF2250" w14:textId="77777777" w:rsidR="00E54BB9" w:rsidRDefault="00E54BB9" w:rsidP="00E54BB9">
      <w:pPr>
        <w:pStyle w:val="Definition"/>
        <w:rPr>
          <w:lang w:eastAsia="ja-JP"/>
        </w:rPr>
      </w:pPr>
      <w:r>
        <w:rPr>
          <w:lang w:eastAsia="ja-JP"/>
        </w:rPr>
        <w:t>すべての部屋の謎を解くために必要なキーワード。</w:t>
      </w:r>
    </w:p>
    <w:p w14:paraId="2F344EB9" w14:textId="77777777" w:rsidR="00E54BB9" w:rsidRDefault="00E54BB9" w:rsidP="00E54BB9">
      <w:pPr>
        <w:pStyle w:val="DefinitionTerm"/>
        <w:rPr>
          <w:lang w:eastAsia="ja-JP"/>
        </w:rPr>
      </w:pPr>
      <w:r>
        <w:rPr>
          <w:lang w:eastAsia="ja-JP"/>
        </w:rPr>
        <w:t>鍵</w:t>
      </w:r>
    </w:p>
    <w:p w14:paraId="04BCEC32" w14:textId="77777777" w:rsidR="00E54BB9" w:rsidRDefault="00E54BB9" w:rsidP="00E54BB9">
      <w:pPr>
        <w:pStyle w:val="Definition"/>
        <w:rPr>
          <w:lang w:eastAsia="ja-JP"/>
        </w:rPr>
      </w:pPr>
      <w:r>
        <w:rPr>
          <w:lang w:eastAsia="ja-JP"/>
        </w:rPr>
        <w:t>古代の部屋へのアクセスを開くための道具。</w:t>
      </w:r>
    </w:p>
    <w:p w14:paraId="7AD1A2F3" w14:textId="77777777" w:rsidR="00B70A35" w:rsidRDefault="00B70A35" w:rsidP="0075740B">
      <w:pPr>
        <w:pStyle w:val="a2"/>
        <w:ind w:firstLine="220"/>
        <w:rPr>
          <w:lang w:eastAsia="ja-JP"/>
        </w:rPr>
      </w:pPr>
      <w:r>
        <w:rPr>
          <w:lang w:eastAsia="ja-JP"/>
        </w:rPr>
        <w:t>館内を歩く中で、さまざまな謎解きが現れた。いくつかは脚注として記されており、それを解くことで次の部屋へのヒントが得られた</w:t>
      </w:r>
      <w:r>
        <w:rPr>
          <w:rStyle w:val="ae"/>
        </w:rPr>
        <w:footnoteReference w:id="3"/>
      </w:r>
      <w:r>
        <w:rPr>
          <w:lang w:eastAsia="ja-JP"/>
        </w:rPr>
        <w:t>。</w:t>
      </w:r>
    </w:p>
    <w:p w14:paraId="224F9B03" w14:textId="77777777" w:rsidR="00E54BB9" w:rsidRPr="00B541F3" w:rsidRDefault="00E54BB9" w:rsidP="00B541F3">
      <w:pPr>
        <w:pStyle w:val="a2"/>
        <w:ind w:firstLine="220"/>
        <w:rPr>
          <w:lang w:eastAsia="ja-JP"/>
        </w:rPr>
      </w:pPr>
    </w:p>
    <w:sectPr w:rsidR="00E54BB9" w:rsidRPr="00B541F3" w:rsidSect="00BC6DB1">
      <w:footerReference w:type="even" r:id="rId10"/>
      <w:footerReference w:type="default" r:id="rId11"/>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50842" w14:textId="77777777" w:rsidR="0016710B" w:rsidRDefault="0016710B">
      <w:pPr>
        <w:spacing w:after="0"/>
      </w:pPr>
      <w:r>
        <w:separator/>
      </w:r>
    </w:p>
    <w:p w14:paraId="18FA818E" w14:textId="77777777" w:rsidR="0016710B" w:rsidRDefault="0016710B"/>
  </w:endnote>
  <w:endnote w:type="continuationSeparator" w:id="0">
    <w:p w14:paraId="4DDAD7E4" w14:textId="77777777" w:rsidR="0016710B" w:rsidRDefault="0016710B">
      <w:pPr>
        <w:spacing w:after="0"/>
      </w:pPr>
      <w:r>
        <w:continuationSeparator/>
      </w:r>
    </w:p>
    <w:p w14:paraId="5F991E8B" w14:textId="77777777" w:rsidR="0016710B" w:rsidRDefault="00167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D096D" w14:textId="77777777" w:rsidR="0016710B" w:rsidRDefault="0016710B">
      <w:r>
        <w:separator/>
      </w:r>
    </w:p>
    <w:p w14:paraId="51BF4322" w14:textId="77777777" w:rsidR="0016710B" w:rsidRDefault="0016710B"/>
  </w:footnote>
  <w:footnote w:type="continuationSeparator" w:id="0">
    <w:p w14:paraId="7CB17CC0" w14:textId="77777777" w:rsidR="0016710B" w:rsidRDefault="0016710B">
      <w:r>
        <w:continuationSeparator/>
      </w:r>
    </w:p>
    <w:p w14:paraId="400BDC5E" w14:textId="77777777" w:rsidR="0016710B" w:rsidRDefault="0016710B"/>
  </w:footnote>
  <w:footnote w:id="1">
    <w:p w14:paraId="1025A949" w14:textId="77777777" w:rsidR="00DD4B53" w:rsidRDefault="00DD4B53" w:rsidP="00DD4B53">
      <w:pPr>
        <w:pStyle w:val="ab"/>
        <w:rPr>
          <w:lang w:eastAsia="ja-JP"/>
        </w:rPr>
      </w:pPr>
      <w:r>
        <w:rPr>
          <w:rStyle w:val="ae"/>
        </w:rPr>
        <w:footnoteRef/>
      </w:r>
      <w:r>
        <w:t xml:space="preserve"> Footnote Text.</w:t>
      </w:r>
    </w:p>
  </w:footnote>
  <w:footnote w:id="2">
    <w:p w14:paraId="56E78004" w14:textId="77777777" w:rsidR="003E0902" w:rsidRDefault="00000000">
      <w:pPr>
        <w:pStyle w:val="ab"/>
      </w:pPr>
      <w:r>
        <w:rPr>
          <w:rStyle w:val="ae"/>
        </w:rPr>
        <w:footnoteRef/>
      </w:r>
      <w:r>
        <w:t xml:space="preserve"> Footnote Text.</w:t>
      </w:r>
    </w:p>
  </w:footnote>
  <w:footnote w:id="3">
    <w:p w14:paraId="57653F89" w14:textId="77777777" w:rsidR="00B70A35" w:rsidRDefault="00B70A35" w:rsidP="00B70A35">
      <w:pPr>
        <w:pStyle w:val="ab"/>
      </w:pPr>
      <w:r>
        <w:rPr>
          <w:rStyle w:val="ae"/>
        </w:rPr>
        <w:footnoteRef/>
      </w:r>
      <w:r>
        <w:rPr>
          <w:lang w:eastAsia="ja-JP"/>
        </w:rPr>
        <w:t xml:space="preserve"> </w:t>
      </w:r>
      <w:r>
        <w:rPr>
          <w:lang w:eastAsia="ja-JP"/>
        </w:rPr>
        <w:t>「北の壁にある絵を注意深く見よ。そこに隠された数字が未来を示す。</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1"/>
    <w:multiLevelType w:val="multilevel"/>
    <w:tmpl w:val="929A92DC"/>
    <w:lvl w:ilvl="0">
      <w:numFmt w:val="bullet"/>
      <w:lvlText w:val="•"/>
      <w:lvlJc w:val="left"/>
      <w:pPr>
        <w:ind w:left="142" w:firstLine="141"/>
      </w:pPr>
      <w:rPr>
        <w:rFonts w:hint="default"/>
      </w:rPr>
    </w:lvl>
    <w:lvl w:ilvl="1">
      <w:numFmt w:val="bullet"/>
      <w:lvlText w:val="–"/>
      <w:lvlJc w:val="left"/>
      <w:pPr>
        <w:ind w:left="1483" w:hanging="480"/>
      </w:pPr>
      <w:rPr>
        <w:rFonts w:hint="eastAsia"/>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5"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6"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9"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2"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3"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4"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9"/>
  </w:num>
  <w:num w:numId="2" w16cid:durableId="191379416">
    <w:abstractNumId w:val="10"/>
  </w:num>
  <w:num w:numId="3" w16cid:durableId="1859731937">
    <w:abstractNumId w:val="7"/>
  </w:num>
  <w:num w:numId="4" w16cid:durableId="1300265163">
    <w:abstractNumId w:val="18"/>
  </w:num>
  <w:num w:numId="5" w16cid:durableId="1590312411">
    <w:abstractNumId w:val="14"/>
  </w:num>
  <w:num w:numId="6" w16cid:durableId="1809011301">
    <w:abstractNumId w:val="22"/>
  </w:num>
  <w:num w:numId="7" w16cid:durableId="1521627423">
    <w:abstractNumId w:val="13"/>
  </w:num>
  <w:num w:numId="8" w16cid:durableId="503470101">
    <w:abstractNumId w:val="24"/>
  </w:num>
  <w:num w:numId="9" w16cid:durableId="2119640755">
    <w:abstractNumId w:val="15"/>
  </w:num>
  <w:num w:numId="10" w16cid:durableId="1356888436">
    <w:abstractNumId w:val="20"/>
  </w:num>
  <w:num w:numId="11" w16cid:durableId="2113431899">
    <w:abstractNumId w:val="16"/>
  </w:num>
  <w:num w:numId="12" w16cid:durableId="1384644855">
    <w:abstractNumId w:val="4"/>
  </w:num>
  <w:num w:numId="13" w16cid:durableId="1648585510">
    <w:abstractNumId w:val="5"/>
  </w:num>
  <w:num w:numId="14" w16cid:durableId="1137183002">
    <w:abstractNumId w:val="19"/>
  </w:num>
  <w:num w:numId="15" w16cid:durableId="1541895664">
    <w:abstractNumId w:val="8"/>
  </w:num>
  <w:num w:numId="16" w16cid:durableId="1856730399">
    <w:abstractNumId w:val="12"/>
  </w:num>
  <w:num w:numId="17" w16cid:durableId="515703614">
    <w:abstractNumId w:val="17"/>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6"/>
  </w:num>
  <w:num w:numId="23" w16cid:durableId="1402168991">
    <w:abstractNumId w:val="23"/>
  </w:num>
  <w:num w:numId="24" w16cid:durableId="1940405217">
    <w:abstractNumId w:val="21"/>
  </w:num>
  <w:num w:numId="25" w16cid:durableId="27130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F206AB"/>
  <w15:docId w15:val="{FCDEAC6B-254F-406E-B27C-63CED522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C9BA7-AF40-5B4A-8414-19A95311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ISHIIYUICHI</cp:lastModifiedBy>
  <cp:revision>6</cp:revision>
  <dcterms:created xsi:type="dcterms:W3CDTF">2024-12-23T01:52:00Z</dcterms:created>
  <dcterms:modified xsi:type="dcterms:W3CDTF">2025-07-02T00:24:00Z</dcterms:modified>
</cp:coreProperties>
</file>